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mv="urn:schemas-microsoft-com:mac:vml" xmlns:mo="http://schemas.microsoft.com/office/mac/office/2008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FD6" w:rsidP="00591FD6" w:rsidRDefault="00591FD6" w14:paraId="1160AD75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Pr="0094269D">
        <w:rPr>
          <w:sz w:val="28"/>
        </w:rPr>
        <w:t>Conference</w:t>
      </w:r>
      <w:r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Pr="0094269D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sz w:val="28"/>
        </w:rPr>
      </w:pPr>
      <w:r w:rsidRPr="006E4620">
        <w:rPr>
          <w:sz w:val="28"/>
          <w:szCs w:val="28"/>
        </w:rPr>
        <w:t>(OMB#:</w:t>
      </w:r>
      <w:r w:rsidRPr="00686301">
        <w:t xml:space="preserve"> </w:t>
      </w:r>
      <w:r>
        <w:rPr>
          <w:sz w:val="28"/>
        </w:rPr>
        <w:t>0925-0740</w:t>
      </w:r>
      <w:r>
        <w:t xml:space="preserve"> </w:t>
      </w:r>
      <w:r w:rsidRPr="00382FD8">
        <w:rPr>
          <w:sz w:val="28"/>
        </w:rPr>
        <w:t xml:space="preserve">Exp Date: </w:t>
      </w:r>
      <w:r w:rsidR="00BD3FA7">
        <w:rPr>
          <w:sz w:val="28"/>
        </w:rPr>
        <w:t>07/31/2022</w:t>
      </w:r>
      <w:r>
        <w:rPr>
          <w:sz w:val="28"/>
        </w:rPr>
        <w:t>)</w:t>
      </w:r>
    </w:p>
    <w:p w:rsidR="00BC569A" w:rsidP="00434E33" w:rsidRDefault="006C262D" w14:paraId="69499138" w14:textId="58EF4C2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66A195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"/>
            </w:pict>
          </mc:Fallback>
        </mc:AlternateContent>
      </w:r>
      <w:r w:rsidRPr="00BC569A" w:rsidR="005E714A">
        <w:t xml:space="preserve"> </w:t>
      </w:r>
    </w:p>
    <w:p w:rsidRPr="00286483" w:rsidR="004535A5" w:rsidP="004535A5" w:rsidRDefault="007F5475" w14:paraId="734A6CA2" w14:textId="3A956B3C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ITLE OF INFORMATION COLLECTION:</w:t>
      </w:r>
      <w:r w:rsidRPr="00286483" w:rsidR="005A1BFA">
        <w:rPr>
          <w:rFonts w:asciiTheme="minorHAnsi" w:hAnsiTheme="minorHAnsi"/>
          <w:b/>
        </w:rPr>
        <w:t xml:space="preserve"> </w:t>
      </w:r>
    </w:p>
    <w:p w:rsidRPr="00A70D96" w:rsidR="00CA7E27" w:rsidP="00CA7E27" w:rsidRDefault="00941B7F" w14:paraId="2B06A570" w14:textId="224E5A07">
      <w:pPr>
        <w:rPr>
          <w:rFonts w:asciiTheme="minorHAnsi" w:hAnsiTheme="minorHAnsi"/>
          <w:bCs/>
        </w:rPr>
      </w:pPr>
      <w:r w:rsidRPr="00A70D96">
        <w:rPr>
          <w:rFonts w:asciiTheme="minorHAnsi" w:hAnsiTheme="minorHAnsi"/>
          <w:bCs/>
        </w:rPr>
        <w:t xml:space="preserve">2020 Professional Development </w:t>
      </w:r>
      <w:r w:rsidRPr="00A70D96" w:rsidR="0082485B">
        <w:rPr>
          <w:rFonts w:asciiTheme="minorHAnsi" w:hAnsiTheme="minorHAnsi"/>
          <w:bCs/>
        </w:rPr>
        <w:t xml:space="preserve"> Workshop</w:t>
      </w:r>
      <w:r w:rsidRPr="00A70D96">
        <w:rPr>
          <w:rFonts w:asciiTheme="minorHAnsi" w:hAnsiTheme="minorHAnsi"/>
          <w:bCs/>
        </w:rPr>
        <w:t xml:space="preserve"> and Mentored Mock Review</w:t>
      </w:r>
    </w:p>
    <w:p w:rsidRPr="00286483" w:rsidR="0082485B" w:rsidP="00CA7E27" w:rsidRDefault="0082485B" w14:paraId="6EFD5B93" w14:textId="77777777">
      <w:pPr>
        <w:rPr>
          <w:rFonts w:asciiTheme="minorHAnsi" w:hAnsiTheme="minorHAnsi"/>
          <w:b/>
        </w:rPr>
      </w:pPr>
    </w:p>
    <w:p w:rsidRPr="00286483" w:rsidR="00F972F3" w:rsidP="005E6331" w:rsidRDefault="00F15956" w14:paraId="637449B9" w14:textId="34D67EEF">
      <w:pPr>
        <w:rPr>
          <w:rFonts w:asciiTheme="minorHAnsi" w:hAnsiTheme="minorHAnsi"/>
        </w:rPr>
      </w:pPr>
      <w:r w:rsidRPr="00286483">
        <w:rPr>
          <w:rFonts w:asciiTheme="minorHAnsi" w:hAnsiTheme="minorHAnsi"/>
          <w:b/>
        </w:rPr>
        <w:t>PURPOSE:</w:t>
      </w:r>
      <w:r w:rsidRPr="00286483" w:rsidR="00C14CC4">
        <w:rPr>
          <w:rFonts w:asciiTheme="minorHAnsi" w:hAnsiTheme="minorHAnsi"/>
          <w:b/>
        </w:rPr>
        <w:t xml:space="preserve">  </w:t>
      </w:r>
    </w:p>
    <w:p w:rsidR="0082485B" w:rsidP="00CA7E27" w:rsidRDefault="00941B7F" w14:paraId="205270A2" w14:textId="00C45D12">
      <w:pPr>
        <w:pStyle w:val="Header"/>
        <w:tabs>
          <w:tab w:val="clear" w:pos="4320"/>
          <w:tab w:val="clear" w:pos="8640"/>
        </w:tabs>
      </w:pPr>
      <w:r>
        <w:t xml:space="preserve">This invitation only workshop provides an opportunity to share information and experiences with recipients of </w:t>
      </w:r>
      <w:r w:rsidR="00E329B6">
        <w:t>Center to Reduce Cancer Health Disparities</w:t>
      </w:r>
      <w:r w:rsidR="00E329B6">
        <w:t xml:space="preserve"> (</w:t>
      </w:r>
      <w:r>
        <w:t>CRCHD</w:t>
      </w:r>
      <w:r w:rsidR="00E329B6">
        <w:t>)</w:t>
      </w:r>
      <w:r>
        <w:t xml:space="preserve"> training awards and to assist with career development and advancement in cancer and cancer health disparities research.</w:t>
      </w:r>
    </w:p>
    <w:p w:rsidR="00941B7F" w:rsidP="00CA7E27" w:rsidRDefault="00941B7F" w14:paraId="4D4D5236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b/>
        </w:rPr>
      </w:pPr>
    </w:p>
    <w:p w:rsidRPr="00286483" w:rsidR="004535A5" w:rsidP="00CA7E27" w:rsidRDefault="00434E33" w14:paraId="0AE7067E" w14:textId="442025AF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i/>
          <w:snapToGrid/>
        </w:rPr>
      </w:pPr>
      <w:r w:rsidRPr="00286483">
        <w:rPr>
          <w:rFonts w:asciiTheme="minorHAnsi" w:hAnsiTheme="minorHAnsi"/>
          <w:b/>
        </w:rPr>
        <w:t>DESCRIPTION OF RESPONDENTS</w:t>
      </w:r>
      <w:r w:rsidRPr="00286483">
        <w:rPr>
          <w:rFonts w:asciiTheme="minorHAnsi" w:hAnsiTheme="minorHAnsi"/>
        </w:rPr>
        <w:t xml:space="preserve">: </w:t>
      </w:r>
    </w:p>
    <w:p w:rsidRPr="00286483" w:rsidR="006A7C0D" w:rsidP="00F60930" w:rsidRDefault="006A7C0D" w14:paraId="7F5BAE66" w14:textId="77777777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:rsidRPr="00634BF8" w:rsidR="00652258" w:rsidP="00F60930" w:rsidRDefault="006A7C0D" w14:paraId="03F179C3" w14:textId="5361A6D3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634BF8">
        <w:rPr>
          <w:rFonts w:asciiTheme="minorHAnsi" w:hAnsiTheme="minorHAnsi" w:cstheme="minorHAnsi"/>
          <w:color w:val="000000"/>
          <w:shd w:val="clear" w:color="auto" w:fill="FFFFFF"/>
        </w:rPr>
        <w:t xml:space="preserve">NIH Scientists, Researchers, PIs, </w:t>
      </w:r>
      <w:r w:rsidR="0057034C">
        <w:rPr>
          <w:rFonts w:asciiTheme="minorHAnsi" w:hAnsiTheme="minorHAnsi" w:cstheme="minorHAnsi"/>
          <w:color w:val="000000"/>
          <w:shd w:val="clear" w:color="auto" w:fill="FFFFFF"/>
        </w:rPr>
        <w:t xml:space="preserve">and </w:t>
      </w:r>
      <w:r w:rsidRPr="00634BF8">
        <w:rPr>
          <w:rFonts w:asciiTheme="minorHAnsi" w:hAnsiTheme="minorHAnsi" w:cstheme="minorHAnsi"/>
          <w:color w:val="000000"/>
          <w:shd w:val="clear" w:color="auto" w:fill="FFFFFF"/>
        </w:rPr>
        <w:t>postdocs</w:t>
      </w:r>
    </w:p>
    <w:p w:rsidRPr="00286483" w:rsidR="00652258" w:rsidP="00F60930" w:rsidRDefault="00652258" w14:paraId="5748DD9B" w14:textId="77777777">
      <w:pPr>
        <w:rPr>
          <w:rFonts w:cs="Arial" w:asciiTheme="minorHAnsi" w:hAnsiTheme="minorHAnsi"/>
          <w:color w:val="333333"/>
          <w:shd w:val="clear" w:color="auto" w:fill="FFFFFF"/>
        </w:rPr>
      </w:pPr>
    </w:p>
    <w:p w:rsidRPr="00634BF8" w:rsidR="00F15956" w:rsidRDefault="00F15956" w14:paraId="354E0656" w14:textId="77777777">
      <w:pPr>
        <w:rPr>
          <w:rFonts w:asciiTheme="minorHAnsi" w:hAnsiTheme="minorHAnsi"/>
        </w:rPr>
      </w:pPr>
    </w:p>
    <w:p w:rsidRPr="00634BF8" w:rsidR="00F06866" w:rsidRDefault="00F06866" w14:paraId="65B47216" w14:textId="77777777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YPE OF COLLECTION:</w:t>
      </w:r>
      <w:r w:rsidRPr="00286483">
        <w:rPr>
          <w:rFonts w:asciiTheme="minorHAnsi" w:hAnsiTheme="minorHAnsi"/>
        </w:rPr>
        <w:t xml:space="preserve"> </w:t>
      </w:r>
      <w:r w:rsidRPr="00634BF8">
        <w:rPr>
          <w:rFonts w:asciiTheme="minorHAnsi" w:hAnsiTheme="minorHAnsi"/>
        </w:rPr>
        <w:t>(Check one)</w:t>
      </w:r>
    </w:p>
    <w:p w:rsidRPr="00634BF8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/>
          <w:bCs/>
          <w:sz w:val="24"/>
          <w:szCs w:val="24"/>
        </w:rPr>
      </w:pPr>
    </w:p>
    <w:p w:rsidRPr="00634BF8" w:rsidR="00F4073F" w:rsidP="00F4073F" w:rsidRDefault="00F4073F" w14:paraId="2B47A209" w14:textId="4C7E05F2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3B4044">
        <w:rPr>
          <w:rFonts w:asciiTheme="minorHAnsi" w:hAnsiTheme="minorHAnsi" w:cstheme="minorHAnsi"/>
          <w:bCs/>
          <w:sz w:val="24"/>
          <w:szCs w:val="24"/>
        </w:rPr>
        <w:t>X</w:t>
      </w:r>
      <w:r w:rsidRPr="00634BF8">
        <w:rPr>
          <w:rFonts w:asciiTheme="minorHAnsi" w:hAnsiTheme="minorHAnsi" w:cstheme="minorHAnsi"/>
          <w:bCs/>
          <w:sz w:val="24"/>
          <w:szCs w:val="24"/>
        </w:rPr>
        <w:t xml:space="preserve">] Abstract </w:t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  <w:t xml:space="preserve">[  ] Application </w:t>
      </w:r>
    </w:p>
    <w:p w:rsidRPr="00634BF8" w:rsidR="00F4073F" w:rsidP="00F4073F" w:rsidRDefault="004535A5" w14:paraId="761FF727" w14:textId="4C917FFD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X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] Registration Form 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  <w:t>[  ] Other: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 xml:space="preserve"> ______________________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</w:p>
    <w:p w:rsidRPr="00634BF8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Pr="00634BF8" w:rsidR="00CA2650" w:rsidRDefault="00441434" w14:paraId="0FCFBADA" w14:textId="77777777">
      <w:pPr>
        <w:rPr>
          <w:rFonts w:asciiTheme="minorHAnsi" w:hAnsiTheme="minorHAnsi"/>
          <w:b/>
        </w:rPr>
      </w:pPr>
      <w:r w:rsidRPr="00634BF8">
        <w:rPr>
          <w:rFonts w:asciiTheme="minorHAnsi" w:hAnsiTheme="minorHAnsi"/>
          <w:b/>
        </w:rPr>
        <w:t>C</w:t>
      </w:r>
      <w:r w:rsidRPr="00634BF8" w:rsidR="009C13B9">
        <w:rPr>
          <w:rFonts w:asciiTheme="minorHAnsi" w:hAnsiTheme="minorHAnsi"/>
          <w:b/>
        </w:rPr>
        <w:t>ERTIFICATION:</w:t>
      </w:r>
    </w:p>
    <w:p w:rsidRPr="00634BF8" w:rsidR="00625786" w:rsidP="00F4073F" w:rsidRDefault="00625786" w14:paraId="76AE9580" w14:textId="77777777">
      <w:pPr>
        <w:rPr>
          <w:rFonts w:asciiTheme="minorHAnsi" w:hAnsiTheme="minorHAnsi"/>
        </w:rPr>
      </w:pPr>
    </w:p>
    <w:p w:rsidRPr="00634BF8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I certify the following to be true: </w:t>
      </w:r>
    </w:p>
    <w:p w:rsidRPr="00634BF8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voluntary. </w:t>
      </w:r>
    </w:p>
    <w:p w:rsidRPr="00634BF8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34BF8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non-controversial and does </w:t>
      </w:r>
      <w:r w:rsidRPr="00634BF8">
        <w:rPr>
          <w:rFonts w:asciiTheme="minorHAnsi" w:hAnsiTheme="minorHAnsi" w:cstheme="minorHAnsi"/>
          <w:u w:val="single"/>
        </w:rPr>
        <w:t>not</w:t>
      </w:r>
      <w:r w:rsidRPr="00634BF8">
        <w:rPr>
          <w:rFonts w:asciiTheme="minorHAnsi" w:hAnsiTheme="minorHAnsi" w:cstheme="minorHAnsi"/>
        </w:rPr>
        <w:t xml:space="preserve"> raise issues of concern to other federal agencies.</w:t>
      </w:r>
    </w:p>
    <w:p w:rsidRPr="00286483" w:rsidR="00F4073F" w:rsidP="00F4073F" w:rsidRDefault="00F4073F" w14:paraId="78A0D3A8" w14:textId="4CE4D32F">
      <w:pPr>
        <w:rPr>
          <w:rFonts w:asciiTheme="minorHAnsi" w:hAnsiTheme="minorHAnsi" w:cstheme="minorHAnsi"/>
        </w:rPr>
      </w:pPr>
    </w:p>
    <w:p w:rsidRPr="00634BF8" w:rsidR="00F4073F" w:rsidP="00F4073F" w:rsidRDefault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="00887606" w:rsidRDefault="009C13B9" w14:paraId="5A6C181B" w14:textId="54F6A9AF">
      <w:pPr>
        <w:rPr>
          <w:rFonts w:asciiTheme="minorHAnsi" w:hAnsiTheme="minorHAnsi"/>
          <w:bCs/>
          <w:lang w:eastAsia="zh-CN"/>
        </w:rPr>
      </w:pPr>
      <w:r w:rsidRPr="00634BF8">
        <w:rPr>
          <w:rFonts w:asciiTheme="minorHAnsi" w:hAnsiTheme="minorHAnsi"/>
          <w:bCs/>
          <w:lang w:eastAsia="zh-CN"/>
        </w:rPr>
        <w:t>Name:</w:t>
      </w:r>
      <w:r w:rsidRPr="00634BF8" w:rsidR="004535A5">
        <w:rPr>
          <w:rFonts w:asciiTheme="minorHAnsi" w:hAnsiTheme="minorHAnsi"/>
          <w:bCs/>
          <w:lang w:eastAsia="zh-CN"/>
        </w:rPr>
        <w:t xml:space="preserve"> </w:t>
      </w:r>
      <w:r w:rsidR="00A70D96">
        <w:rPr>
          <w:rFonts w:asciiTheme="minorHAnsi" w:hAnsiTheme="minorHAnsi"/>
          <w:bCs/>
          <w:lang w:eastAsia="zh-CN"/>
        </w:rPr>
        <w:t xml:space="preserve"> </w:t>
      </w:r>
      <w:r w:rsidRPr="00E329B6" w:rsidR="00A70D96">
        <w:rPr>
          <w:rFonts w:asciiTheme="minorHAnsi" w:hAnsiTheme="minorHAnsi"/>
          <w:bCs/>
          <w:u w:val="single"/>
          <w:lang w:eastAsia="zh-CN"/>
        </w:rPr>
        <w:t>Nelson Aguila</w:t>
      </w:r>
      <w:r w:rsidR="00A70D96">
        <w:rPr>
          <w:rFonts w:asciiTheme="minorHAnsi" w:hAnsiTheme="minorHAnsi"/>
          <w:bCs/>
          <w:lang w:eastAsia="zh-CN"/>
        </w:rPr>
        <w:t xml:space="preserve"> </w:t>
      </w:r>
    </w:p>
    <w:p w:rsidRPr="00634BF8" w:rsidR="00E329B6" w:rsidRDefault="00E329B6" w14:paraId="15D87964" w14:textId="77777777">
      <w:pPr>
        <w:rPr>
          <w:rFonts w:asciiTheme="minorHAnsi" w:hAnsiTheme="minorHAnsi"/>
          <w:bCs/>
          <w:lang w:eastAsia="zh-CN"/>
        </w:rPr>
      </w:pPr>
    </w:p>
    <w:p w:rsidRPr="007448E4" w:rsidR="009C13B9" w:rsidP="009C13B9" w:rsidRDefault="009C13B9" w14:paraId="6BB25BD4" w14:textId="78EA953C">
      <w:pPr>
        <w:rPr>
          <w:rFonts w:asciiTheme="minorHAnsi" w:hAnsiTheme="minorHAnsi"/>
          <w:b/>
          <w:bCs/>
          <w:szCs w:val="20"/>
          <w:lang w:eastAsia="zh-CN"/>
        </w:rPr>
      </w:pPr>
      <w:r w:rsidRPr="00E329B6">
        <w:rPr>
          <w:rFonts w:asciiTheme="minorHAnsi" w:hAnsiTheme="minorHAnsi"/>
          <w:szCs w:val="20"/>
          <w:lang w:eastAsia="zh-CN"/>
        </w:rPr>
        <w:t>To assist review, please provide answers to the following question</w:t>
      </w:r>
      <w:r w:rsidRPr="007448E4">
        <w:rPr>
          <w:rFonts w:asciiTheme="minorHAnsi" w:hAnsiTheme="minorHAnsi"/>
          <w:b/>
          <w:bCs/>
          <w:szCs w:val="20"/>
          <w:lang w:eastAsia="zh-CN"/>
        </w:rPr>
        <w:t>:</w:t>
      </w:r>
    </w:p>
    <w:p w:rsidR="00E329B6" w:rsidP="00C86E91" w:rsidRDefault="00E329B6" w14:paraId="505ABAAE" w14:textId="77777777">
      <w:pPr>
        <w:rPr>
          <w:rFonts w:asciiTheme="minorHAnsi" w:hAnsiTheme="minorHAnsi"/>
          <w:b/>
          <w:bCs/>
          <w:szCs w:val="20"/>
          <w:lang w:eastAsia="zh-CN"/>
        </w:rPr>
      </w:pPr>
    </w:p>
    <w:p w:rsidRPr="00F972F3" w:rsidR="009C13B9" w:rsidP="00C86E91" w:rsidRDefault="00C86E91" w14:paraId="3D798093" w14:textId="2CB5AA80">
      <w:pPr>
        <w:rPr>
          <w:rFonts w:asciiTheme="minorHAnsi" w:hAnsiTheme="minorHAnsi"/>
          <w:b/>
          <w:bCs/>
          <w:szCs w:val="20"/>
          <w:lang w:eastAsia="zh-CN"/>
        </w:rPr>
      </w:pPr>
      <w:proofErr w:type="gramStart"/>
      <w:r w:rsidRPr="00F972F3">
        <w:rPr>
          <w:rFonts w:asciiTheme="minorHAnsi" w:hAnsiTheme="minorHAnsi"/>
          <w:b/>
          <w:bCs/>
          <w:szCs w:val="20"/>
          <w:lang w:eastAsia="zh-CN"/>
        </w:rPr>
        <w:t>Personally</w:t>
      </w:r>
      <w:proofErr w:type="gramEnd"/>
      <w:r w:rsidRPr="00F972F3">
        <w:rPr>
          <w:rFonts w:asciiTheme="minorHAnsi" w:hAnsiTheme="minorHAnsi"/>
          <w:b/>
          <w:bCs/>
          <w:szCs w:val="20"/>
          <w:lang w:eastAsia="zh-CN"/>
        </w:rPr>
        <w:t xml:space="preserve"> Identifiable Information:</w:t>
      </w:r>
    </w:p>
    <w:p w:rsidRPr="007448E4" w:rsidR="00C86E91" w:rsidP="00C86E91" w:rsidRDefault="009C13B9" w14:paraId="79466B0E" w14:textId="6D424BEF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="004535A5">
        <w:rPr>
          <w:rFonts w:asciiTheme="minorHAnsi" w:hAnsiTheme="minorHAnsi"/>
          <w:bCs/>
          <w:szCs w:val="20"/>
          <w:lang w:eastAsia="zh-CN"/>
        </w:rPr>
        <w:t>[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 Yes  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352BDC4E" w14:textId="7579E196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is the information that will be collected included in records that are subject to the Pri</w:t>
      </w:r>
      <w:r w:rsidR="004535A5">
        <w:rPr>
          <w:rFonts w:asciiTheme="minorHAnsi" w:hAnsiTheme="minorHAnsi"/>
          <w:bCs/>
          <w:szCs w:val="20"/>
          <w:lang w:eastAsia="zh-CN"/>
        </w:rPr>
        <w:t>vacy Act of 1974?   [</w:t>
      </w:r>
      <w:r w:rsidR="00686303">
        <w:rPr>
          <w:rFonts w:asciiTheme="minorHAnsi" w:hAnsiTheme="minorHAnsi"/>
          <w:bCs/>
          <w:szCs w:val="20"/>
          <w:lang w:eastAsia="zh-CN"/>
        </w:rPr>
        <w:t>X</w:t>
      </w:r>
      <w:r w:rsidR="004535A5">
        <w:rPr>
          <w:rFonts w:asciiTheme="minorHAnsi" w:hAnsiTheme="minorHAnsi"/>
          <w:bCs/>
          <w:szCs w:val="20"/>
          <w:lang w:eastAsia="zh-CN"/>
        </w:rPr>
        <w:t xml:space="preserve">  ] Yes [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A70D96" w:rsidR="00A70D96" w:rsidP="00A70D96" w:rsidRDefault="00A70D96" w14:paraId="21CBEEB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Gifts or Payments:</w:t>
      </w:r>
    </w:p>
    <w:p w:rsidRPr="002A305B" w:rsidR="00A70D96" w:rsidP="00A70D96" w:rsidRDefault="00A70D96" w14:paraId="2791A8B1" w14:textId="1138530B">
      <w:pPr>
        <w:rPr>
          <w:rFonts w:asciiTheme="minorHAnsi" w:hAnsiTheme="minorHAnsi"/>
          <w:szCs w:val="20"/>
          <w:lang w:eastAsia="zh-CN"/>
        </w:rPr>
      </w:pPr>
      <w:r w:rsidRPr="002A305B">
        <w:rPr>
          <w:rFonts w:asciiTheme="minorHAnsi" w:hAnsiTheme="minorHAnsi"/>
          <w:szCs w:val="20"/>
          <w:lang w:eastAsia="zh-CN"/>
        </w:rPr>
        <w:t xml:space="preserve">Is an incentive (e.g., money or reimbursement of expenses, token of appreciation) provided to participants?  [  ] Yes [ X ] No </w:t>
      </w:r>
    </w:p>
    <w:p w:rsidRPr="002A305B" w:rsidR="00A70D96" w:rsidP="00A70D96" w:rsidRDefault="00A70D96" w14:paraId="1A014959" w14:textId="77777777">
      <w:pPr>
        <w:pStyle w:val="ListParagraph"/>
        <w:rPr>
          <w:rFonts w:asciiTheme="minorHAnsi" w:hAnsiTheme="minorHAnsi"/>
          <w:szCs w:val="20"/>
          <w:lang w:eastAsia="zh-CN"/>
        </w:rPr>
      </w:pPr>
    </w:p>
    <w:p w:rsidRPr="002A305B" w:rsidR="00A70D96" w:rsidP="00A70D96" w:rsidRDefault="00A70D96" w14:paraId="3E6793E7" w14:textId="77777777">
      <w:pPr>
        <w:rPr>
          <w:rFonts w:asciiTheme="minorHAnsi" w:hAnsiTheme="minorHAnsi"/>
          <w:szCs w:val="20"/>
          <w:lang w:eastAsia="zh-CN"/>
        </w:rPr>
      </w:pPr>
      <w:r w:rsidRPr="002A305B">
        <w:rPr>
          <w:rFonts w:asciiTheme="minorHAnsi" w:hAnsiTheme="minorHAnsi"/>
          <w:szCs w:val="20"/>
          <w:lang w:eastAsia="zh-CN"/>
        </w:rPr>
        <w:t>Amount: _________</w:t>
      </w:r>
    </w:p>
    <w:p w:rsidRPr="002A305B" w:rsidR="00A70D96" w:rsidP="00A70D96" w:rsidRDefault="00A70D96" w14:paraId="26A1E414" w14:textId="77777777">
      <w:pPr>
        <w:pStyle w:val="ListParagraph"/>
        <w:rPr>
          <w:rFonts w:asciiTheme="minorHAnsi" w:hAnsiTheme="minorHAnsi"/>
          <w:szCs w:val="20"/>
          <w:lang w:eastAsia="zh-CN"/>
        </w:rPr>
      </w:pPr>
    </w:p>
    <w:p w:rsidRPr="002A305B" w:rsidR="00A70D96" w:rsidP="00A70D96" w:rsidRDefault="00A70D96" w14:paraId="2BB7A0F8" w14:textId="77777777">
      <w:pPr>
        <w:rPr>
          <w:rFonts w:asciiTheme="minorHAnsi" w:hAnsiTheme="minorHAnsi"/>
          <w:szCs w:val="20"/>
          <w:lang w:eastAsia="zh-CN"/>
        </w:rPr>
      </w:pPr>
      <w:r w:rsidRPr="002A305B">
        <w:rPr>
          <w:rFonts w:asciiTheme="minorHAnsi" w:hAnsiTheme="minorHAnsi"/>
          <w:szCs w:val="20"/>
          <w:lang w:eastAsia="zh-CN"/>
        </w:rPr>
        <w:t xml:space="preserve">Explanation for incentive:  (include number of visits, </w:t>
      </w:r>
      <w:proofErr w:type="spellStart"/>
      <w:r w:rsidRPr="002A305B">
        <w:rPr>
          <w:rFonts w:asciiTheme="minorHAnsi" w:hAnsiTheme="minorHAnsi"/>
          <w:szCs w:val="20"/>
          <w:lang w:eastAsia="zh-CN"/>
        </w:rPr>
        <w:t>etc</w:t>
      </w:r>
      <w:proofErr w:type="spellEnd"/>
      <w:r w:rsidRPr="002A305B">
        <w:rPr>
          <w:rFonts w:asciiTheme="minorHAnsi" w:hAnsiTheme="minorHAnsi"/>
          <w:szCs w:val="20"/>
          <w:lang w:eastAsia="zh-CN"/>
        </w:rPr>
        <w:t>)</w:t>
      </w:r>
    </w:p>
    <w:p w:rsidRPr="002A305B" w:rsidR="00A70D96" w:rsidP="00A70D96" w:rsidRDefault="00A70D96" w14:paraId="3EA70B6E" w14:textId="77777777">
      <w:pPr>
        <w:pStyle w:val="ListParagraph"/>
        <w:rPr>
          <w:rFonts w:asciiTheme="minorHAnsi" w:hAnsiTheme="minorHAnsi"/>
          <w:szCs w:val="20"/>
          <w:lang w:eastAsia="zh-CN"/>
        </w:rPr>
      </w:pPr>
    </w:p>
    <w:p w:rsidR="007448E4" w:rsidP="00C86E91" w:rsidRDefault="007448E4" w14:paraId="1F31C615" w14:textId="77777777">
      <w:pPr>
        <w:rPr>
          <w:b/>
        </w:rPr>
      </w:pPr>
    </w:p>
    <w:p w:rsidR="008F53FA" w:rsidP="008F53FA" w:rsidRDefault="008F53FA" w14:paraId="38617D95" w14:textId="6E56B96E">
      <w:pPr>
        <w:rPr>
          <w:b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p w:rsidRPr="00BC676D" w:rsidR="00E7360E" w:rsidP="008F53FA" w:rsidRDefault="00E7360E" w14:paraId="1014A70D" w14:textId="77777777">
      <w:pPr>
        <w:rPr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96459E" w:rsidR="008F53FA" w:rsidTr="00177D0A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E7360E" w:rsidR="008F53FA" w:rsidP="00941B7F" w:rsidRDefault="008F53FA" w14:paraId="0F1B900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E7360E" w:rsidR="008F53FA" w:rsidP="00941B7F" w:rsidRDefault="008F53FA" w14:paraId="2F7025C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7C66B5C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E7360E" w:rsidR="008F53FA" w:rsidP="00941B7F" w:rsidRDefault="008F53FA" w14:paraId="0B57CB97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ime per Response</w:t>
            </w:r>
          </w:p>
          <w:p w:rsidRPr="00E7360E" w:rsidR="008F53FA" w:rsidP="00941B7F" w:rsidRDefault="008F53FA" w14:paraId="422A19E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E7360E" w:rsidR="008F53FA" w:rsidP="00941B7F" w:rsidRDefault="008F53FA" w14:paraId="64316A2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</w:p>
          <w:p w:rsidRPr="00E7360E" w:rsidR="008F53FA" w:rsidP="00941B7F" w:rsidRDefault="008F53FA" w14:paraId="56C2E1F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s</w:t>
            </w:r>
          </w:p>
        </w:tc>
      </w:tr>
      <w:tr w:rsidRPr="0096459E" w:rsidR="008F53FA" w:rsidTr="00177D0A" w14:paraId="0D198705" w14:textId="77777777">
        <w:trPr>
          <w:trHeight w:val="260"/>
        </w:trPr>
        <w:tc>
          <w:tcPr>
            <w:tcW w:w="2677" w:type="dxa"/>
          </w:tcPr>
          <w:p w:rsidRPr="007448E4" w:rsidR="008F53FA" w:rsidP="00941B7F" w:rsidRDefault="00B87DB1" w14:paraId="66DF5290" w14:textId="5ABAFBEF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 w:rsidR="00A74CD2">
              <w:rPr>
                <w:rFonts w:asciiTheme="minorHAnsi" w:hAnsiTheme="minorHAnsi"/>
                <w:bCs/>
                <w:szCs w:val="20"/>
                <w:lang w:eastAsia="zh-CN"/>
              </w:rPr>
              <w:t>Registration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8F53FA" w:rsidP="00941B7F" w:rsidRDefault="003B4044" w14:paraId="206F4677" w14:textId="1F6A31BE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50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4535A5" w14:paraId="67EF0923" w14:textId="03E3BEA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8F53FA" w:rsidP="003B4044" w:rsidRDefault="00AD4C26" w14:paraId="583E6F9C" w14:textId="3521D59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3B4044">
              <w:rPr>
                <w:rFonts w:asciiTheme="minorHAnsi" w:hAnsiTheme="minorHAnsi"/>
                <w:bCs/>
                <w:szCs w:val="20"/>
                <w:lang w:eastAsia="zh-CN"/>
              </w:rPr>
              <w:t>10</w:t>
            </w:r>
            <w:r w:rsidRPr="007448E4" w:rsidR="008F53FA">
              <w:rPr>
                <w:rFonts w:asciiTheme="minorHAnsi" w:hAnsiTheme="minorHAnsi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7448E4" w:rsidR="008F53FA" w:rsidP="00941B7F" w:rsidRDefault="003B4044" w14:paraId="6E4CA316" w14:textId="0F4A6E6B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5</w:t>
            </w:r>
          </w:p>
        </w:tc>
      </w:tr>
      <w:tr w:rsidRPr="0096459E" w:rsidR="00A74CD2" w:rsidTr="00177D0A" w14:paraId="44D245D2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275D8064" w14:textId="0C7216D5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>
              <w:rPr>
                <w:rFonts w:asciiTheme="minorHAnsi" w:hAnsiTheme="minorHAnsi"/>
                <w:bCs/>
                <w:szCs w:val="20"/>
                <w:lang w:eastAsia="zh-CN"/>
              </w:rPr>
              <w:t>Abstract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A74CD2" w:rsidP="00A74CD2" w:rsidRDefault="007102FB" w14:paraId="4913514C" w14:textId="79916D7D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50</w:t>
            </w: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0522A9B4" w14:textId="599D3722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A74CD2" w:rsidP="003B4044" w:rsidRDefault="00A74CD2" w14:paraId="1DD510BF" w14:textId="2BC32A7E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3B4044">
              <w:rPr>
                <w:rFonts w:asciiTheme="minorHAnsi" w:hAnsiTheme="minorHAnsi"/>
                <w:bCs/>
                <w:szCs w:val="20"/>
                <w:lang w:eastAsia="zh-CN"/>
              </w:rPr>
              <w:t>20</w:t>
            </w: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7448E4" w:rsidR="00A74CD2" w:rsidP="00A74CD2" w:rsidRDefault="003B4044" w14:paraId="11F02543" w14:textId="3F4F6F8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7</w:t>
            </w:r>
          </w:p>
        </w:tc>
      </w:tr>
      <w:tr w:rsidRPr="0096459E" w:rsidR="00A74CD2" w:rsidTr="00177D0A" w14:paraId="67FA0587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4170A548" w14:textId="45E761B4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A74CD2" w:rsidP="00A74CD2" w:rsidRDefault="00BD3FA7" w14:paraId="1981900D" w14:textId="4F8D281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:rsidRPr="00BD3FA7" w:rsidR="00A74CD2" w:rsidP="00A74CD2" w:rsidRDefault="003B4044" w14:paraId="1A8014D9" w14:textId="732707A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200</w:t>
            </w:r>
          </w:p>
        </w:tc>
        <w:tc>
          <w:tcPr>
            <w:tcW w:w="1350" w:type="dxa"/>
            <w:vAlign w:val="center"/>
          </w:tcPr>
          <w:p w:rsidRPr="007448E4" w:rsidR="00A74CD2" w:rsidP="00A74CD2" w:rsidRDefault="00A74CD2" w14:paraId="3EAC7F4E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BD3FA7" w:rsidR="00A74CD2" w:rsidP="00A74CD2" w:rsidRDefault="003B4044" w14:paraId="7A9CAF32" w14:textId="26ED333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42</w:t>
            </w:r>
          </w:p>
        </w:tc>
      </w:tr>
    </w:tbl>
    <w:p w:rsidR="008F53FA" w:rsidP="008F53FA" w:rsidRDefault="008F53FA" w14:paraId="51CD51E5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96459E" w:rsidR="008F53FA" w:rsidP="008F53FA" w:rsidRDefault="008F53FA" w14:paraId="4CCB9868" w14:textId="77777777">
      <w:pPr>
        <w:rPr>
          <w:rFonts w:asciiTheme="minorHAnsi" w:hAnsiTheme="minorHAnsi"/>
          <w:b/>
          <w:sz w:val="20"/>
          <w:szCs w:val="20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96459E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E7360E" w:rsidR="008F53FA" w:rsidP="00941B7F" w:rsidRDefault="008F53FA" w14:paraId="39A29BEF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E7360E" w:rsidR="008F53FA" w:rsidP="00EB558D" w:rsidRDefault="008F53FA" w14:paraId="240304C6" w14:textId="0697A70B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  <w:r w:rsidRPr="00E7360E" w:rsidR="00EB558D"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22DADA13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E7360E" w:rsidR="008F53FA" w:rsidP="00941B7F" w:rsidRDefault="008F53FA" w14:paraId="40ECE2F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Pr="0096459E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7448E4" w:rsidR="008F53FA" w:rsidP="00941B7F" w:rsidRDefault="00B87DB1" w14:paraId="3DDC7EAE" w14:textId="75282CD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7448E4" w:rsidR="008F53FA" w:rsidP="00941B7F" w:rsidRDefault="003B4044" w14:paraId="4EF49E72" w14:textId="2C0164A0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2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8F53FA" w14:paraId="196F4EF6" w14:textId="50805C14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A77382">
              <w:rPr>
                <w:rFonts w:asciiTheme="minorHAnsi" w:hAnsiTheme="minorHAnsi"/>
                <w:bCs/>
                <w:szCs w:val="20"/>
                <w:lang w:eastAsia="zh-CN"/>
              </w:rPr>
              <w:t>45.</w:t>
            </w:r>
            <w:r w:rsidR="00A70D96">
              <w:rPr>
                <w:rFonts w:asciiTheme="minorHAnsi" w:hAnsiTheme="minorHAnsi"/>
                <w:bCs/>
                <w:szCs w:val="20"/>
                <w:lang w:eastAsia="zh-CN"/>
              </w:rPr>
              <w:t>80</w:t>
            </w:r>
          </w:p>
        </w:tc>
        <w:tc>
          <w:tcPr>
            <w:tcW w:w="2052" w:type="dxa"/>
            <w:vAlign w:val="center"/>
          </w:tcPr>
          <w:p w:rsidRPr="007448E4" w:rsidR="008F53FA" w:rsidP="00000B06" w:rsidRDefault="00CA7E27" w14:paraId="5E34FB26" w14:textId="67593FE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 w:rsidR="00A70D96">
              <w:rPr>
                <w:rFonts w:asciiTheme="minorHAnsi" w:hAnsiTheme="minorHAnsi"/>
                <w:bCs/>
                <w:szCs w:val="20"/>
                <w:lang w:eastAsia="zh-CN"/>
              </w:rPr>
              <w:t>1,923.60</w:t>
            </w:r>
          </w:p>
        </w:tc>
      </w:tr>
      <w:tr w:rsidRPr="0096459E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7448E4" w:rsidR="00A74CD2" w:rsidP="00A74CD2" w:rsidRDefault="00A74CD2" w14:paraId="74EBADA3" w14:textId="5ED2A876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7448E4" w:rsidR="00A74CD2" w:rsidP="00A74CD2" w:rsidRDefault="00A74CD2" w14:paraId="10713B1B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62F53C1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7448E4" w:rsidR="00A74CD2" w:rsidP="00000B06" w:rsidRDefault="007102FB" w14:paraId="750E6064" w14:textId="65F6976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$</w:t>
            </w:r>
            <w:r w:rsidR="00A70D96">
              <w:rPr>
                <w:rFonts w:asciiTheme="minorHAnsi" w:hAnsiTheme="minorHAnsi"/>
                <w:b/>
                <w:bCs/>
                <w:szCs w:val="20"/>
                <w:lang w:eastAsia="zh-CN"/>
              </w:rPr>
              <w:t>1,923.60</w:t>
            </w:r>
          </w:p>
        </w:tc>
      </w:tr>
    </w:tbl>
    <w:p w:rsidRPr="00E31440" w:rsidR="008F53FA" w:rsidP="008F53FA" w:rsidRDefault="008F53FA" w14:paraId="0385757C" w14:textId="401B339E">
      <w:pPr>
        <w:rPr>
          <w:rFonts w:asciiTheme="minorHAnsi" w:hAnsiTheme="minorHAnsi"/>
          <w:bCs/>
          <w:sz w:val="18"/>
          <w:szCs w:val="18"/>
          <w:lang w:eastAsia="zh-CN"/>
        </w:rPr>
      </w:pPr>
      <w:r w:rsidRPr="00E31440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E31440" w:rsidR="00A70D96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E31440">
        <w:rPr>
          <w:rFonts w:asciiTheme="minorHAnsi" w:hAnsiTheme="minorHAnsi"/>
          <w:bCs/>
          <w:sz w:val="18"/>
          <w:szCs w:val="18"/>
          <w:lang w:eastAsia="zh-CN"/>
        </w:rPr>
        <w:t>.</w:t>
      </w:r>
    </w:p>
    <w:p w:rsidRPr="007448E4" w:rsidR="008F53FA" w:rsidP="008F53FA" w:rsidRDefault="008F53FA" w14:paraId="31F8C0FB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8F53FA" w:rsidP="008F53FA" w:rsidRDefault="008F53FA" w14:paraId="2F103A19" w14:textId="6E980F22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>
        <w:rPr>
          <w:rFonts w:asciiTheme="minorHAnsi" w:hAnsiTheme="minorHAnsi"/>
          <w:bCs/>
          <w:szCs w:val="20"/>
          <w:lang w:eastAsia="zh-CN"/>
        </w:rPr>
        <w:t>$</w:t>
      </w:r>
      <w:r w:rsidR="00A70D96">
        <w:rPr>
          <w:rFonts w:asciiTheme="minorHAnsi" w:hAnsiTheme="minorHAnsi"/>
          <w:bCs/>
          <w:szCs w:val="20"/>
          <w:lang w:eastAsia="zh-CN"/>
        </w:rPr>
        <w:t>2,374.91</w:t>
      </w:r>
    </w:p>
    <w:p w:rsidR="00EB558D" w:rsidP="008F53FA" w:rsidRDefault="00EB558D" w14:paraId="112EE5E5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818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1184"/>
        <w:gridCol w:w="1918"/>
        <w:gridCol w:w="1080"/>
        <w:gridCol w:w="1144"/>
        <w:gridCol w:w="1844"/>
      </w:tblGrid>
      <w:tr w:rsidRPr="009A036B" w:rsidR="008F53FA" w:rsidTr="00286483" w14:paraId="77A13CE8" w14:textId="77777777">
        <w:trPr>
          <w:trHeight w:val="619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C918D8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Pr="009A036B" w:rsidR="008F53FA" w:rsidP="00941B7F" w:rsidRDefault="008F53FA" w14:paraId="16F0241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9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5A5D70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63722BA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8F53FA" w:rsidP="00941B7F" w:rsidRDefault="008F53FA" w14:paraId="5C3C04B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941B7F" w:rsidRDefault="008F53FA" w14:paraId="058E0E2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Pr="009A036B" w:rsidR="008F53FA" w:rsidP="00941B7F" w:rsidRDefault="008F53FA" w14:paraId="35C23CB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C373A6" w:rsidTr="00286483" w14:paraId="3AD6B6E0" w14:textId="77777777">
        <w:trPr>
          <w:trHeight w:val="300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B558D" w:rsidR="00C373A6" w:rsidP="00941B7F" w:rsidRDefault="00C373A6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EB558D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184" w:type="dxa"/>
            <w:shd w:val="clear" w:color="auto" w:fill="auto"/>
          </w:tcPr>
          <w:p w:rsidRPr="00A75BFF" w:rsidR="00C373A6" w:rsidP="00941B7F" w:rsidRDefault="00C373A6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C373A6" w:rsidP="00941B7F" w:rsidRDefault="00C373A6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shd w:val="clear" w:color="auto" w:fill="auto"/>
          </w:tcPr>
          <w:p w:rsidRPr="00A75BFF" w:rsidR="00C373A6" w:rsidP="00941B7F" w:rsidRDefault="00C373A6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9A036B" w:rsidR="008F53FA" w:rsidTr="00286483" w14:paraId="1C355946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C373A6" w14:paraId="7FAA8218" w14:textId="79814CC5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Pr="00A75BFF" w:rsidR="00B87DB1">
              <w:rPr>
                <w:rFonts w:asciiTheme="minorHAnsi" w:hAnsiTheme="minorHAnsi" w:cstheme="minorHAnsi"/>
                <w:bCs/>
                <w:lang w:eastAsia="zh-CN"/>
              </w:rPr>
              <w:t>Program Director</w:t>
            </w:r>
          </w:p>
        </w:tc>
        <w:tc>
          <w:tcPr>
            <w:tcW w:w="1184" w:type="dxa"/>
          </w:tcPr>
          <w:p w:rsidRPr="00A75BFF" w:rsidR="008F53FA" w:rsidP="00A75BFF" w:rsidRDefault="006A7C0D" w14:paraId="4B4DCFA0" w14:textId="43139C8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/5</w:t>
            </w: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A75BFF" w:rsidRDefault="006A7C0D" w14:paraId="0322FF2D" w14:textId="5A898A4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A70D96">
              <w:rPr>
                <w:rFonts w:asciiTheme="minorHAnsi" w:hAnsiTheme="minorHAnsi" w:cstheme="minorHAnsi"/>
              </w:rPr>
              <w:t>137,491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A75BFF" w:rsidRDefault="00B87DB1" w14:paraId="70A410D9" w14:textId="417206A2">
            <w:pPr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A75BFF">
              <w:rPr>
                <w:rFonts w:asciiTheme="minorHAnsi" w:hAnsiTheme="minorHAnsi" w:cstheme="minorHAnsi"/>
              </w:rPr>
              <w:t>1%</w:t>
            </w: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</w:tcPr>
          <w:p w:rsidRPr="00A75BFF" w:rsidR="008F53FA" w:rsidP="00A75BFF" w:rsidRDefault="006A7C0D" w14:paraId="3DE1D857" w14:textId="698ABA9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A70D96">
              <w:rPr>
                <w:rFonts w:asciiTheme="minorHAnsi" w:hAnsiTheme="minorHAnsi" w:cstheme="minorHAnsi"/>
              </w:rPr>
              <w:t>1,374.91</w:t>
            </w:r>
          </w:p>
        </w:tc>
      </w:tr>
      <w:tr w:rsidRPr="009A036B" w:rsidR="008F53FA" w:rsidTr="00286483" w14:paraId="3EB31B0B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184" w:type="dxa"/>
            <w:shd w:val="pct25" w:color="auto" w:fill="auto"/>
          </w:tcPr>
          <w:p w:rsidRPr="00A75BFF" w:rsidR="008F53FA" w:rsidP="00941B7F" w:rsidRDefault="008F53FA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8F53FA" w:rsidP="00941B7F" w:rsidRDefault="008F53FA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6A7C0D" w14:paraId="65851CEA" w14:textId="12DB7B7F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$1,000</w:t>
            </w:r>
          </w:p>
        </w:tc>
      </w:tr>
      <w:tr w:rsidRPr="009A036B" w:rsidR="008F53FA" w:rsidTr="00286483" w14:paraId="30294CC4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C373A6" w14:paraId="5C04687C" w14:textId="1869302F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9A036B" w:rsidR="008F53FA" w:rsidTr="00286483" w14:paraId="6FA2F892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72CE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C373A6" w14:paraId="280C0184" w14:textId="166A499A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9A036B" w:rsidR="008F53FA" w:rsidTr="00286483" w14:paraId="381436E1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184" w:type="dxa"/>
          </w:tcPr>
          <w:p w:rsidRPr="00A75BFF" w:rsidR="008F53FA" w:rsidP="00941B7F" w:rsidRDefault="008F53FA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</w:tcPr>
          <w:p w:rsidRPr="00A75BFF" w:rsidR="008F53FA" w:rsidP="00941B7F" w:rsidRDefault="008F53FA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52E86269" w14:textId="0A25ACF8">
            <w:pPr>
              <w:jc w:val="center"/>
              <w:rPr>
                <w:rFonts w:asciiTheme="minorHAnsi" w:hAnsiTheme="minorHAnsi" w:cstheme="minorHAnsi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="00A70D96">
              <w:rPr>
                <w:rFonts w:asciiTheme="minorHAnsi" w:hAnsiTheme="minorHAnsi" w:cstheme="minorHAnsi"/>
                <w:b/>
                <w:bCs/>
                <w:lang w:eastAsia="zh-CN"/>
              </w:rPr>
              <w:t>2,374.91</w:t>
            </w:r>
          </w:p>
        </w:tc>
      </w:tr>
    </w:tbl>
    <w:p w:rsidRPr="00E31440" w:rsidR="00286483" w:rsidP="00286483" w:rsidRDefault="00286483" w14:paraId="5FBB746D" w14:textId="626965B5">
      <w:pPr>
        <w:rPr>
          <w:color w:val="0563C1" w:themeColor="hyperlink"/>
          <w:sz w:val="20"/>
          <w:szCs w:val="20"/>
          <w:u w:val="single"/>
        </w:rPr>
      </w:pPr>
      <w:r w:rsidRPr="00E31440">
        <w:rPr>
          <w:bCs/>
          <w:sz w:val="20"/>
          <w:szCs w:val="20"/>
          <w:lang w:eastAsia="zh-CN"/>
        </w:rPr>
        <w:t>**The salary in the table above is cited from</w:t>
      </w:r>
      <w:r w:rsidRPr="00E31440">
        <w:rPr>
          <w:sz w:val="20"/>
          <w:szCs w:val="20"/>
        </w:rPr>
        <w:t xml:space="preserve"> </w:t>
      </w:r>
      <w:hyperlink w:history="1" r:id="rId9">
        <w:r w:rsidRPr="00E31440" w:rsidR="00A70D96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="00E31440" w:rsidP="00286483" w:rsidRDefault="00E31440" w14:paraId="0D099BFB" w14:textId="77777777">
      <w:pPr>
        <w:rPr>
          <w:color w:val="0563C1" w:themeColor="hyperlink"/>
          <w:u w:val="single"/>
        </w:rPr>
      </w:pPr>
    </w:p>
    <w:p w:rsidR="002A305B" w:rsidRDefault="002A305B" w14:paraId="438850C3" w14:textId="77777777">
      <w:pPr>
        <w:rPr>
          <w:rFonts w:ascii="Calibri" w:hAnsi="Calibri"/>
          <w:b/>
          <w:bCs/>
          <w:szCs w:val="20"/>
          <w:u w:val="single"/>
        </w:rPr>
      </w:pPr>
      <w:r>
        <w:rPr>
          <w:rFonts w:ascii="Calibri" w:hAnsi="Calibri"/>
          <w:b/>
          <w:bCs/>
          <w:szCs w:val="20"/>
          <w:u w:val="single"/>
        </w:rPr>
        <w:br w:type="page"/>
      </w:r>
    </w:p>
    <w:p w:rsidRPr="00E2551B" w:rsidR="0069403B" w:rsidP="00F06866" w:rsidRDefault="00B87DB1" w14:paraId="2491E674" w14:textId="10F28942">
      <w:pPr>
        <w:rPr>
          <w:rFonts w:asciiTheme="minorHAnsi" w:hAnsiTheme="minorHAnsi"/>
          <w:b/>
          <w:szCs w:val="20"/>
        </w:rPr>
      </w:pPr>
      <w:r>
        <w:rPr>
          <w:rFonts w:ascii="Calibri" w:hAnsi="Calibri"/>
          <w:b/>
          <w:bCs/>
          <w:szCs w:val="20"/>
          <w:u w:val="single"/>
        </w:rPr>
        <w:lastRenderedPageBreak/>
        <w:t>I</w:t>
      </w:r>
      <w:r w:rsidRPr="00E2551B" w:rsidR="00ED6492">
        <w:rPr>
          <w:rFonts w:asciiTheme="minorHAnsi" w:hAnsiTheme="minorHAnsi"/>
          <w:b/>
          <w:bCs/>
          <w:szCs w:val="20"/>
          <w:u w:val="single"/>
        </w:rPr>
        <w:t xml:space="preserve">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</w:p>
    <w:p w:rsidRPr="0096459E" w:rsidR="0069403B" w:rsidP="00F06866" w:rsidRDefault="0069403B" w14:paraId="0C42C410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78685E12" w14:textId="77777777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</w:p>
    <w:p w:rsidRPr="00E2551B" w:rsidR="0069403B" w:rsidP="00E2551B" w:rsidRDefault="0069403B" w14:paraId="56EDC496" w14:textId="03921700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B87DB1">
        <w:rPr>
          <w:rFonts w:asciiTheme="minorHAnsi" w:hAnsiTheme="minorHAnsi"/>
          <w:bCs/>
          <w:szCs w:val="20"/>
          <w:lang w:eastAsia="zh-CN"/>
        </w:rPr>
        <w:t>X</w:t>
      </w:r>
      <w:r w:rsidRPr="00E2551B">
        <w:rPr>
          <w:rFonts w:asciiTheme="minorHAnsi" w:hAnsiTheme="minorHAnsi"/>
          <w:bCs/>
          <w:szCs w:val="20"/>
          <w:lang w:eastAsia="zh-CN"/>
        </w:rPr>
        <w:t>] Yes</w:t>
      </w:r>
      <w:r w:rsidRPr="00E2551B">
        <w:rPr>
          <w:rFonts w:asciiTheme="minorHAnsi" w:hAnsiTheme="minorHAnsi"/>
          <w:bCs/>
          <w:szCs w:val="20"/>
          <w:lang w:eastAsia="zh-CN"/>
        </w:rPr>
        <w:tab/>
        <w:t>[</w:t>
      </w:r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>
        <w:rPr>
          <w:rFonts w:asciiTheme="minorHAnsi" w:hAnsiTheme="minorHAnsi"/>
          <w:bCs/>
          <w:szCs w:val="20"/>
          <w:lang w:eastAsia="zh-CN"/>
        </w:rPr>
        <w:t>] No</w:t>
      </w:r>
    </w:p>
    <w:p w:rsidRPr="00E2551B" w:rsidR="00636621" w:rsidP="00E2551B" w:rsidRDefault="00636621" w14:paraId="7A9B85A1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4852F8" w:rsidP="00F60930" w:rsidRDefault="004852F8" w14:paraId="22C6F49C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625786" w:rsidP="00625786" w:rsidRDefault="00625786" w14:paraId="458DA049" w14:textId="1688FE4B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B87DB1" w:rsidP="00625786" w:rsidRDefault="00B87DB1" w14:paraId="20904BEE" w14:textId="5ABDA447">
      <w:pPr>
        <w:rPr>
          <w:rFonts w:asciiTheme="minorHAnsi" w:hAnsiTheme="minorHAnsi"/>
          <w:bCs/>
          <w:szCs w:val="20"/>
          <w:lang w:eastAsia="zh-CN"/>
        </w:rPr>
      </w:pPr>
    </w:p>
    <w:p w:rsidRPr="00625786" w:rsidR="00B87DB1" w:rsidP="00625786" w:rsidRDefault="001B3688" w14:paraId="38542830" w14:textId="39580615">
      <w:pPr>
        <w:rPr>
          <w:rFonts w:asciiTheme="minorHAnsi" w:hAnsiTheme="minorHAnsi"/>
          <w:bCs/>
          <w:szCs w:val="20"/>
          <w:lang w:eastAsia="zh-CN"/>
        </w:rPr>
      </w:pPr>
      <w:r>
        <w:t>This workshop is by invitation only and the invitee</w:t>
      </w:r>
      <w:r w:rsidR="00453526">
        <w:t>s</w:t>
      </w:r>
      <w:r>
        <w:t xml:space="preserve"> are current </w:t>
      </w:r>
      <w:r w:rsidR="00453526">
        <w:t>training award recipients</w:t>
      </w:r>
      <w:r>
        <w:t xml:space="preserve"> for the NCI Center to Reduce Cancer Health Disparities</w:t>
      </w:r>
      <w:r w:rsidR="001955E6">
        <w:t>.</w:t>
      </w:r>
    </w:p>
    <w:p w:rsidRPr="00E2551B" w:rsidR="00F60930" w:rsidP="0096459E" w:rsidRDefault="00F60930" w14:paraId="38B86906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4852F8" w:rsidP="00A403BB" w:rsidRDefault="004852F8" w14:paraId="12480FE6" w14:textId="77777777">
      <w:pPr>
        <w:rPr>
          <w:b/>
        </w:rPr>
      </w:pPr>
    </w:p>
    <w:p w:rsidRPr="00A70D96" w:rsidR="00A70D96" w:rsidP="00A70D96" w:rsidRDefault="00A70D96" w14:paraId="20F496DD" w14:textId="77777777">
      <w:pPr>
        <w:rPr>
          <w:b/>
        </w:rPr>
      </w:pPr>
      <w:r w:rsidRPr="00A70D96">
        <w:rPr>
          <w:b/>
        </w:rPr>
        <w:t>Administration of the Instrument</w:t>
      </w:r>
    </w:p>
    <w:p w:rsidRPr="002A305B" w:rsidR="00A70D96" w:rsidP="00A70D96" w:rsidRDefault="00A70D96" w14:paraId="624C5A19" w14:textId="77777777">
      <w:r w:rsidRPr="002A305B">
        <w:t>How will you collect the information? (Check all that apply)</w:t>
      </w:r>
    </w:p>
    <w:p w:rsidRPr="002A305B" w:rsidR="00A70D96" w:rsidP="00A70D96" w:rsidRDefault="00A70D96" w14:paraId="26296BAB" w14:textId="59B0B6DF">
      <w:r w:rsidRPr="002A305B">
        <w:t xml:space="preserve">[ </w:t>
      </w:r>
      <w:r w:rsidRPr="002A305B" w:rsidR="00D15BDF">
        <w:t>X</w:t>
      </w:r>
      <w:r w:rsidRPr="002A305B">
        <w:t xml:space="preserve"> ] Web-based or other forms of Social Media </w:t>
      </w:r>
    </w:p>
    <w:p w:rsidRPr="002A305B" w:rsidR="00A70D96" w:rsidP="00A70D96" w:rsidRDefault="00A70D96" w14:paraId="1E1438E5" w14:textId="77777777">
      <w:r w:rsidRPr="002A305B">
        <w:t>[  ] Telephone</w:t>
      </w:r>
      <w:r w:rsidRPr="002A305B">
        <w:tab/>
      </w:r>
    </w:p>
    <w:p w:rsidRPr="002A305B" w:rsidR="00A70D96" w:rsidP="00A70D96" w:rsidRDefault="00A70D96" w14:paraId="08D75E65" w14:textId="77777777">
      <w:r w:rsidRPr="002A305B">
        <w:t>[  ] In-person</w:t>
      </w:r>
      <w:r w:rsidRPr="002A305B">
        <w:tab/>
      </w:r>
    </w:p>
    <w:p w:rsidRPr="002A305B" w:rsidR="00A70D96" w:rsidP="00A70D96" w:rsidRDefault="00A70D96" w14:paraId="494CFAD1" w14:textId="77777777">
      <w:r w:rsidRPr="002A305B">
        <w:t xml:space="preserve">[  ] Mail </w:t>
      </w:r>
    </w:p>
    <w:p w:rsidRPr="002A305B" w:rsidR="00A70D96" w:rsidP="00A70D96" w:rsidRDefault="00A70D96" w14:paraId="293F119F" w14:textId="77777777">
      <w:r w:rsidRPr="002A305B">
        <w:t>[  ] Survey Form</w:t>
      </w:r>
    </w:p>
    <w:p w:rsidRPr="002A305B" w:rsidR="00A70D96" w:rsidP="00A70D96" w:rsidRDefault="00A70D96" w14:paraId="7393D79A" w14:textId="77777777">
      <w:r w:rsidRPr="002A305B">
        <w:t>[  ] Chart Abstraction</w:t>
      </w:r>
    </w:p>
    <w:p w:rsidRPr="002A305B" w:rsidR="00A70D96" w:rsidP="00A70D96" w:rsidRDefault="00A70D96" w14:paraId="09C31CCB" w14:textId="77777777">
      <w:r w:rsidRPr="002A305B">
        <w:t>[  ] Other, Explain</w:t>
      </w:r>
    </w:p>
    <w:p w:rsidRPr="00A70D96" w:rsidR="00A70D96" w:rsidP="00A70D96" w:rsidRDefault="00A70D96" w14:paraId="1D345650" w14:textId="77777777">
      <w:pPr>
        <w:rPr>
          <w:b/>
          <w:bCs/>
        </w:rPr>
      </w:pPr>
    </w:p>
    <w:p w:rsidRPr="002A305B" w:rsidR="00A70D96" w:rsidP="00A70D96" w:rsidRDefault="00A70D96" w14:paraId="7BE0083C" w14:textId="6B64653F">
      <w:r w:rsidRPr="002A305B">
        <w:t xml:space="preserve">Will interviewers, facilitators, or research coordinators be used?  [  ] Yes [ </w:t>
      </w:r>
      <w:r w:rsidRPr="002A305B" w:rsidR="00D15BDF">
        <w:t>X</w:t>
      </w:r>
      <w:r w:rsidRPr="002A305B">
        <w:t xml:space="preserve"> ] No</w:t>
      </w:r>
    </w:p>
    <w:p w:rsidRPr="002A305B" w:rsidR="001E78C3" w:rsidP="00E2551B" w:rsidRDefault="001E78C3" w14:paraId="49079AF9" w14:textId="43D128CF">
      <w:pPr>
        <w:rPr>
          <w:rFonts w:asciiTheme="minorHAnsi" w:hAnsiTheme="minorHAnsi"/>
          <w:szCs w:val="20"/>
          <w:lang w:eastAsia="zh-CN"/>
        </w:rPr>
      </w:pP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  <w:bookmarkStart w:name="_GoBack" w:id="0"/>
      <w:bookmarkEnd w:id="0"/>
    </w:p>
    <w:sectPr w:rsidR="008A0D31" w:rsidSect="00CA7E27">
      <w:footerReference w:type="default" r:id="rId10"/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40E32" w14:textId="77777777" w:rsidR="00A5405E" w:rsidRDefault="00A5405E">
      <w:r>
        <w:separator/>
      </w:r>
    </w:p>
  </w:endnote>
  <w:endnote w:type="continuationSeparator" w:id="0">
    <w:p w14:paraId="5AEA1BDC" w14:textId="77777777" w:rsidR="00A5405E" w:rsidRDefault="00A5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000B06" w:rsidRDefault="00000B0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15B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72658" w14:textId="77777777" w:rsidR="00A5405E" w:rsidRDefault="00A5405E">
      <w:r>
        <w:separator/>
      </w:r>
    </w:p>
  </w:footnote>
  <w:footnote w:type="continuationSeparator" w:id="0">
    <w:p w14:paraId="5CF642A0" w14:textId="77777777" w:rsidR="00A5405E" w:rsidRDefault="00A540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0B06"/>
    <w:rsid w:val="000071D1"/>
    <w:rsid w:val="00023A57"/>
    <w:rsid w:val="00023E84"/>
    <w:rsid w:val="000470B4"/>
    <w:rsid w:val="00047A64"/>
    <w:rsid w:val="00067329"/>
    <w:rsid w:val="000722CE"/>
    <w:rsid w:val="000913EC"/>
    <w:rsid w:val="00096E66"/>
    <w:rsid w:val="000B2838"/>
    <w:rsid w:val="000D44CA"/>
    <w:rsid w:val="000E200B"/>
    <w:rsid w:val="000F68BE"/>
    <w:rsid w:val="001123A8"/>
    <w:rsid w:val="0012133A"/>
    <w:rsid w:val="00132E04"/>
    <w:rsid w:val="00141563"/>
    <w:rsid w:val="001554C4"/>
    <w:rsid w:val="001564CF"/>
    <w:rsid w:val="00162F83"/>
    <w:rsid w:val="00177D0A"/>
    <w:rsid w:val="001855D1"/>
    <w:rsid w:val="001927A4"/>
    <w:rsid w:val="00194AC6"/>
    <w:rsid w:val="001955E6"/>
    <w:rsid w:val="001A23B0"/>
    <w:rsid w:val="001A25CC"/>
    <w:rsid w:val="001B0AAA"/>
    <w:rsid w:val="001B3688"/>
    <w:rsid w:val="001C39F7"/>
    <w:rsid w:val="001C5BBB"/>
    <w:rsid w:val="001D5B95"/>
    <w:rsid w:val="001D67DA"/>
    <w:rsid w:val="001E214F"/>
    <w:rsid w:val="001E78C3"/>
    <w:rsid w:val="00212FC5"/>
    <w:rsid w:val="00215ED0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86483"/>
    <w:rsid w:val="002A305B"/>
    <w:rsid w:val="002B3C95"/>
    <w:rsid w:val="002D0B92"/>
    <w:rsid w:val="002D26E2"/>
    <w:rsid w:val="00337912"/>
    <w:rsid w:val="00350CE6"/>
    <w:rsid w:val="00355051"/>
    <w:rsid w:val="003668D6"/>
    <w:rsid w:val="00384D33"/>
    <w:rsid w:val="003A7074"/>
    <w:rsid w:val="003B4044"/>
    <w:rsid w:val="003C66F8"/>
    <w:rsid w:val="003C7E4A"/>
    <w:rsid w:val="003D5BBE"/>
    <w:rsid w:val="003E3C61"/>
    <w:rsid w:val="003F1C5B"/>
    <w:rsid w:val="00410C37"/>
    <w:rsid w:val="00431EB1"/>
    <w:rsid w:val="00434E33"/>
    <w:rsid w:val="00441434"/>
    <w:rsid w:val="0045264C"/>
    <w:rsid w:val="00453526"/>
    <w:rsid w:val="004535A5"/>
    <w:rsid w:val="004616CA"/>
    <w:rsid w:val="0046355E"/>
    <w:rsid w:val="0047419E"/>
    <w:rsid w:val="004852F8"/>
    <w:rsid w:val="004876EC"/>
    <w:rsid w:val="004D6E14"/>
    <w:rsid w:val="005009B0"/>
    <w:rsid w:val="005034D7"/>
    <w:rsid w:val="00507E6F"/>
    <w:rsid w:val="00532E89"/>
    <w:rsid w:val="00535971"/>
    <w:rsid w:val="0054249F"/>
    <w:rsid w:val="0057034C"/>
    <w:rsid w:val="005812B4"/>
    <w:rsid w:val="00591FD6"/>
    <w:rsid w:val="00597401"/>
    <w:rsid w:val="005A1006"/>
    <w:rsid w:val="005A1BFA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4BF8"/>
    <w:rsid w:val="00636621"/>
    <w:rsid w:val="00640C57"/>
    <w:rsid w:val="00642B49"/>
    <w:rsid w:val="00652258"/>
    <w:rsid w:val="00654F42"/>
    <w:rsid w:val="006832D9"/>
    <w:rsid w:val="0068617E"/>
    <w:rsid w:val="00686301"/>
    <w:rsid w:val="00686303"/>
    <w:rsid w:val="0069403B"/>
    <w:rsid w:val="00696B2C"/>
    <w:rsid w:val="006A7C0D"/>
    <w:rsid w:val="006B431E"/>
    <w:rsid w:val="006B62AE"/>
    <w:rsid w:val="006C262D"/>
    <w:rsid w:val="006C7FB5"/>
    <w:rsid w:val="006D5F47"/>
    <w:rsid w:val="006E4620"/>
    <w:rsid w:val="006E6BB9"/>
    <w:rsid w:val="006F3411"/>
    <w:rsid w:val="006F3DDE"/>
    <w:rsid w:val="00704678"/>
    <w:rsid w:val="007102FB"/>
    <w:rsid w:val="007370C4"/>
    <w:rsid w:val="007425E7"/>
    <w:rsid w:val="007448E4"/>
    <w:rsid w:val="00746EEA"/>
    <w:rsid w:val="00766CA7"/>
    <w:rsid w:val="00766D95"/>
    <w:rsid w:val="00774005"/>
    <w:rsid w:val="0077703F"/>
    <w:rsid w:val="0078113C"/>
    <w:rsid w:val="00794E83"/>
    <w:rsid w:val="007F2AAC"/>
    <w:rsid w:val="007F5200"/>
    <w:rsid w:val="007F5475"/>
    <w:rsid w:val="00802607"/>
    <w:rsid w:val="008101A5"/>
    <w:rsid w:val="00822664"/>
    <w:rsid w:val="0082485B"/>
    <w:rsid w:val="00843796"/>
    <w:rsid w:val="00853B54"/>
    <w:rsid w:val="00887606"/>
    <w:rsid w:val="00892005"/>
    <w:rsid w:val="00895229"/>
    <w:rsid w:val="008A0D31"/>
    <w:rsid w:val="008A273F"/>
    <w:rsid w:val="008C1995"/>
    <w:rsid w:val="008F0203"/>
    <w:rsid w:val="008F50D4"/>
    <w:rsid w:val="008F53FA"/>
    <w:rsid w:val="009239AA"/>
    <w:rsid w:val="00935ADA"/>
    <w:rsid w:val="00940766"/>
    <w:rsid w:val="00941B7F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12D02"/>
    <w:rsid w:val="00A22993"/>
    <w:rsid w:val="00A229F1"/>
    <w:rsid w:val="00A403BB"/>
    <w:rsid w:val="00A44939"/>
    <w:rsid w:val="00A47B67"/>
    <w:rsid w:val="00A5405E"/>
    <w:rsid w:val="00A666E0"/>
    <w:rsid w:val="00A674DF"/>
    <w:rsid w:val="00A70D96"/>
    <w:rsid w:val="00A74957"/>
    <w:rsid w:val="00A74CD2"/>
    <w:rsid w:val="00A75BFF"/>
    <w:rsid w:val="00A77382"/>
    <w:rsid w:val="00A83AA6"/>
    <w:rsid w:val="00AB430B"/>
    <w:rsid w:val="00AC60E8"/>
    <w:rsid w:val="00AD4C26"/>
    <w:rsid w:val="00AE14B1"/>
    <w:rsid w:val="00AE1809"/>
    <w:rsid w:val="00B47DB5"/>
    <w:rsid w:val="00B53847"/>
    <w:rsid w:val="00B57C76"/>
    <w:rsid w:val="00B80D76"/>
    <w:rsid w:val="00B87DB1"/>
    <w:rsid w:val="00BA2105"/>
    <w:rsid w:val="00BA7E06"/>
    <w:rsid w:val="00BB1C63"/>
    <w:rsid w:val="00BB43B5"/>
    <w:rsid w:val="00BB6219"/>
    <w:rsid w:val="00BC569A"/>
    <w:rsid w:val="00BC676D"/>
    <w:rsid w:val="00BD290F"/>
    <w:rsid w:val="00BD3FA7"/>
    <w:rsid w:val="00C00ACA"/>
    <w:rsid w:val="00C14CC4"/>
    <w:rsid w:val="00C2020E"/>
    <w:rsid w:val="00C241CA"/>
    <w:rsid w:val="00C33C52"/>
    <w:rsid w:val="00C373A6"/>
    <w:rsid w:val="00C40D8B"/>
    <w:rsid w:val="00C57663"/>
    <w:rsid w:val="00C803E6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A7E27"/>
    <w:rsid w:val="00CB1078"/>
    <w:rsid w:val="00CB1472"/>
    <w:rsid w:val="00CC6FAF"/>
    <w:rsid w:val="00CD1680"/>
    <w:rsid w:val="00CF09F6"/>
    <w:rsid w:val="00D1285B"/>
    <w:rsid w:val="00D15BDF"/>
    <w:rsid w:val="00D24698"/>
    <w:rsid w:val="00D35595"/>
    <w:rsid w:val="00D365BF"/>
    <w:rsid w:val="00D609E5"/>
    <w:rsid w:val="00D6383F"/>
    <w:rsid w:val="00D84230"/>
    <w:rsid w:val="00DB4A58"/>
    <w:rsid w:val="00DB59D0"/>
    <w:rsid w:val="00DB634B"/>
    <w:rsid w:val="00DC33D3"/>
    <w:rsid w:val="00DF6E2F"/>
    <w:rsid w:val="00E12A98"/>
    <w:rsid w:val="00E17371"/>
    <w:rsid w:val="00E2551B"/>
    <w:rsid w:val="00E26329"/>
    <w:rsid w:val="00E31440"/>
    <w:rsid w:val="00E329B6"/>
    <w:rsid w:val="00E40B50"/>
    <w:rsid w:val="00E50293"/>
    <w:rsid w:val="00E5401A"/>
    <w:rsid w:val="00E65FFC"/>
    <w:rsid w:val="00E7360E"/>
    <w:rsid w:val="00E80951"/>
    <w:rsid w:val="00E84628"/>
    <w:rsid w:val="00E85A66"/>
    <w:rsid w:val="00E86CC6"/>
    <w:rsid w:val="00EB4F78"/>
    <w:rsid w:val="00EB558D"/>
    <w:rsid w:val="00EB56B3"/>
    <w:rsid w:val="00EB70B5"/>
    <w:rsid w:val="00ED2F4C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docId w15:val="{948E1A9C-9876-4684-8F22-B08FC3E8A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A01B8-2C64-4B1F-A890-0FD957042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02-12T20:47:00Z</cp:lastPrinted>
  <dcterms:created xsi:type="dcterms:W3CDTF">2020-02-14T19:31:00Z</dcterms:created>
  <dcterms:modified xsi:type="dcterms:W3CDTF">2020-02-1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